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913DBAC" w14:textId="65BAE53A" w:rsidR="00C1415A" w:rsidRDefault="00C1415A" w:rsidP="00C1415A">
      <w:pPr>
        <w:rPr>
          <w:b/>
          <w:i/>
          <w:sz w:val="36"/>
          <w:szCs w:val="36"/>
          <w:u w:val="single"/>
        </w:rPr>
      </w:pPr>
      <w:r>
        <w:rPr>
          <w:b/>
          <w:i/>
          <w:sz w:val="36"/>
          <w:szCs w:val="36"/>
          <w:u w:val="single"/>
        </w:rPr>
        <w:t xml:space="preserve">Data Visualization </w:t>
      </w:r>
      <w:r>
        <w:rPr>
          <w:b/>
          <w:i/>
          <w:sz w:val="36"/>
          <w:szCs w:val="36"/>
          <w:u w:val="single"/>
        </w:rPr>
        <w:t xml:space="preserve">Checklist </w:t>
      </w:r>
    </w:p>
    <w:p w14:paraId="39DF34A5" w14:textId="77777777" w:rsidR="00C1415A" w:rsidRDefault="00C1415A" w:rsidP="00C1415A"/>
    <w:p w14:paraId="0F755A48" w14:textId="77777777" w:rsidR="00C1415A" w:rsidRDefault="00C1415A" w:rsidP="00C1415A"/>
    <w:p w14:paraId="24153E9F" w14:textId="77777777" w:rsidR="00C1415A" w:rsidRDefault="00C1415A" w:rsidP="00C1415A">
      <w:r>
        <w:rPr>
          <w:b/>
        </w:rPr>
        <w:t>Ranking Description</w:t>
      </w:r>
      <w:r>
        <w:t xml:space="preserve">: </w:t>
      </w:r>
      <w:r>
        <w:rPr>
          <w:b/>
        </w:rPr>
        <w:t>2</w:t>
      </w:r>
      <w:r>
        <w:t xml:space="preserve"> - Illustrates that all components are met; </w:t>
      </w:r>
      <w:r>
        <w:rPr>
          <w:b/>
        </w:rPr>
        <w:t>1</w:t>
      </w:r>
      <w:r>
        <w:t xml:space="preserve"> - Component was partially met; </w:t>
      </w:r>
      <w:r>
        <w:rPr>
          <w:b/>
        </w:rPr>
        <w:t>0</w:t>
      </w:r>
      <w:r>
        <w:t xml:space="preserve"> - The component is not met       </w:t>
      </w:r>
    </w:p>
    <w:tbl>
      <w:tblPr>
        <w:tblW w:w="8865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6165"/>
        <w:gridCol w:w="540"/>
        <w:gridCol w:w="540"/>
        <w:gridCol w:w="540"/>
        <w:gridCol w:w="1080"/>
      </w:tblGrid>
      <w:tr w:rsidR="00C1415A" w14:paraId="67F86DF5" w14:textId="77777777" w:rsidTr="00C1415A">
        <w:trPr>
          <w:trHeight w:val="560"/>
        </w:trPr>
        <w:tc>
          <w:tcPr>
            <w:tcW w:w="616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E1011A8" w14:textId="77777777" w:rsidR="00C1415A" w:rsidRDefault="00C1415A">
            <w:pPr>
              <w:ind w:left="140" w:right="140"/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Description</w:t>
            </w:r>
          </w:p>
        </w:tc>
        <w:tc>
          <w:tcPr>
            <w:tcW w:w="540" w:type="dxa"/>
            <w:tcBorders>
              <w:top w:val="single" w:sz="8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9824734" w14:textId="77777777" w:rsidR="00C1415A" w:rsidRDefault="00C1415A">
            <w:pPr>
              <w:ind w:left="140" w:right="140"/>
              <w:jc w:val="center"/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2</w:t>
            </w:r>
          </w:p>
        </w:tc>
        <w:tc>
          <w:tcPr>
            <w:tcW w:w="540" w:type="dxa"/>
            <w:tcBorders>
              <w:top w:val="single" w:sz="8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5F26252" w14:textId="77777777" w:rsidR="00C1415A" w:rsidRDefault="00C1415A">
            <w:pPr>
              <w:ind w:left="140" w:right="140"/>
              <w:jc w:val="center"/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1</w:t>
            </w:r>
          </w:p>
        </w:tc>
        <w:tc>
          <w:tcPr>
            <w:tcW w:w="540" w:type="dxa"/>
            <w:tcBorders>
              <w:top w:val="single" w:sz="8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EB2A1C1" w14:textId="77777777" w:rsidR="00C1415A" w:rsidRDefault="00C1415A">
            <w:pPr>
              <w:ind w:left="140" w:right="140"/>
              <w:jc w:val="center"/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0</w:t>
            </w:r>
          </w:p>
        </w:tc>
        <w:tc>
          <w:tcPr>
            <w:tcW w:w="1080" w:type="dxa"/>
            <w:tcBorders>
              <w:top w:val="single" w:sz="8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5F44B44" w14:textId="77777777" w:rsidR="00C1415A" w:rsidRDefault="00C1415A">
            <w:pPr>
              <w:ind w:left="140" w:right="140"/>
              <w:jc w:val="center"/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n/a</w:t>
            </w:r>
          </w:p>
        </w:tc>
      </w:tr>
      <w:tr w:rsidR="00C1415A" w14:paraId="08426371" w14:textId="77777777" w:rsidTr="00C1415A">
        <w:trPr>
          <w:trHeight w:val="1020"/>
        </w:trPr>
        <w:tc>
          <w:tcPr>
            <w:tcW w:w="6165" w:type="dxa"/>
            <w:tcBorders>
              <w:top w:val="single" w:sz="6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09F2C51" w14:textId="70739936" w:rsidR="00C1415A" w:rsidRDefault="00C1415A">
            <w:pPr>
              <w:ind w:left="140" w:right="140"/>
              <w:rPr>
                <w:b/>
              </w:rPr>
            </w:pPr>
            <w:r>
              <w:rPr>
                <w:b/>
              </w:rPr>
              <w:t xml:space="preserve">Check Graph Type </w:t>
            </w:r>
          </w:p>
          <w:p w14:paraId="402A6BF2" w14:textId="77777777" w:rsidR="00C1415A" w:rsidRDefault="00C1415A">
            <w:pPr>
              <w:ind w:left="140" w:right="140"/>
            </w:pPr>
            <w:r>
              <w:t xml:space="preserve">-First make sure the graph type is appropriate for the information to be visualized. </w:t>
            </w:r>
          </w:p>
          <w:p w14:paraId="3573F0E0" w14:textId="743A51AD" w:rsidR="003B50C6" w:rsidRDefault="003B50C6">
            <w:pPr>
              <w:ind w:left="140" w:right="140"/>
            </w:pPr>
            <w:r>
              <w:rPr>
                <w:rFonts w:hint="eastAsia"/>
              </w:rPr>
              <w:t>-</w:t>
            </w:r>
            <w:r>
              <w:t xml:space="preserve"> The type of graph is appropriate for data</w:t>
            </w:r>
          </w:p>
        </w:tc>
        <w:tc>
          <w:tcPr>
            <w:tcW w:w="540" w:type="dxa"/>
            <w:tcBorders>
              <w:top w:val="single" w:sz="6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BEC85DC" w14:textId="77777777" w:rsidR="00C1415A" w:rsidRDefault="00C1415A">
            <w:pPr>
              <w:ind w:left="140" w:right="140"/>
              <w:jc w:val="center"/>
            </w:pPr>
            <w:r>
              <w:t xml:space="preserve"> </w:t>
            </w:r>
          </w:p>
        </w:tc>
        <w:tc>
          <w:tcPr>
            <w:tcW w:w="540" w:type="dxa"/>
            <w:tcBorders>
              <w:top w:val="single" w:sz="6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BD82382" w14:textId="77777777" w:rsidR="00C1415A" w:rsidRDefault="00C1415A">
            <w:pPr>
              <w:ind w:left="140" w:right="140"/>
              <w:jc w:val="center"/>
            </w:pPr>
            <w:r>
              <w:t xml:space="preserve"> </w:t>
            </w:r>
          </w:p>
        </w:tc>
        <w:tc>
          <w:tcPr>
            <w:tcW w:w="540" w:type="dxa"/>
            <w:tcBorders>
              <w:top w:val="single" w:sz="6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DD72338" w14:textId="77777777" w:rsidR="00C1415A" w:rsidRDefault="00C1415A">
            <w:pPr>
              <w:ind w:left="140" w:right="140"/>
              <w:jc w:val="center"/>
            </w:pPr>
            <w:r>
              <w:t xml:space="preserve"> </w:t>
            </w:r>
          </w:p>
        </w:tc>
        <w:tc>
          <w:tcPr>
            <w:tcW w:w="1080" w:type="dxa"/>
            <w:tcBorders>
              <w:top w:val="single" w:sz="6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16EF1E3" w14:textId="77777777" w:rsidR="00C1415A" w:rsidRDefault="00C1415A">
            <w:pPr>
              <w:ind w:left="140" w:right="140"/>
              <w:jc w:val="center"/>
            </w:pPr>
            <w:r>
              <w:t xml:space="preserve"> </w:t>
            </w:r>
          </w:p>
        </w:tc>
      </w:tr>
      <w:tr w:rsidR="00C1415A" w14:paraId="62121FE0" w14:textId="77777777" w:rsidTr="00C1415A">
        <w:trPr>
          <w:trHeight w:val="740"/>
        </w:trPr>
        <w:tc>
          <w:tcPr>
            <w:tcW w:w="6165" w:type="dxa"/>
            <w:tcBorders>
              <w:top w:val="single" w:sz="6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5ED8E96" w14:textId="1DC9AD1F" w:rsidR="00C1415A" w:rsidRDefault="00C1415A">
            <w:pPr>
              <w:ind w:left="140" w:right="140"/>
              <w:rPr>
                <w:b/>
              </w:rPr>
            </w:pPr>
            <w:r>
              <w:rPr>
                <w:b/>
              </w:rPr>
              <w:t>Remove chart junk</w:t>
            </w:r>
          </w:p>
          <w:p w14:paraId="6FBAF37E" w14:textId="77777777" w:rsidR="00C1415A" w:rsidRDefault="00C1415A">
            <w:pPr>
              <w:ind w:left="140" w:right="140"/>
            </w:pPr>
            <w:r>
              <w:t xml:space="preserve">-Remove unnecessary elements in the graph, stay concise and sharp </w:t>
            </w:r>
          </w:p>
          <w:p w14:paraId="3583F499" w14:textId="25C16628" w:rsidR="003B50C6" w:rsidRDefault="003B50C6">
            <w:pPr>
              <w:ind w:left="140" w:right="140"/>
            </w:pPr>
            <w:r>
              <w:t>- Axes do not have unnecessary tick marks or axis lines</w:t>
            </w:r>
          </w:p>
        </w:tc>
        <w:tc>
          <w:tcPr>
            <w:tcW w:w="540" w:type="dxa"/>
            <w:tcBorders>
              <w:top w:val="single" w:sz="6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24B5ED6" w14:textId="77777777" w:rsidR="00C1415A" w:rsidRDefault="00C1415A">
            <w:pPr>
              <w:ind w:left="140" w:right="140"/>
              <w:jc w:val="center"/>
            </w:pPr>
            <w:r>
              <w:t xml:space="preserve"> </w:t>
            </w:r>
          </w:p>
        </w:tc>
        <w:tc>
          <w:tcPr>
            <w:tcW w:w="540" w:type="dxa"/>
            <w:tcBorders>
              <w:top w:val="single" w:sz="6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081F5A2" w14:textId="77777777" w:rsidR="00C1415A" w:rsidRDefault="00C1415A">
            <w:pPr>
              <w:ind w:left="140" w:right="140"/>
              <w:jc w:val="center"/>
            </w:pPr>
            <w:r>
              <w:t xml:space="preserve"> </w:t>
            </w:r>
          </w:p>
        </w:tc>
        <w:tc>
          <w:tcPr>
            <w:tcW w:w="540" w:type="dxa"/>
            <w:tcBorders>
              <w:top w:val="single" w:sz="6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4B9230A" w14:textId="77777777" w:rsidR="00C1415A" w:rsidRDefault="00C1415A">
            <w:pPr>
              <w:ind w:left="140" w:right="140"/>
              <w:jc w:val="center"/>
            </w:pPr>
            <w:r>
              <w:t xml:space="preserve"> </w:t>
            </w:r>
          </w:p>
        </w:tc>
        <w:tc>
          <w:tcPr>
            <w:tcW w:w="1080" w:type="dxa"/>
            <w:tcBorders>
              <w:top w:val="single" w:sz="6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D8212A5" w14:textId="77777777" w:rsidR="00C1415A" w:rsidRDefault="00C1415A">
            <w:pPr>
              <w:ind w:left="140" w:right="140"/>
              <w:jc w:val="center"/>
            </w:pPr>
            <w:r>
              <w:t xml:space="preserve"> </w:t>
            </w:r>
          </w:p>
        </w:tc>
      </w:tr>
      <w:tr w:rsidR="00C1415A" w14:paraId="24F51808" w14:textId="77777777" w:rsidTr="00C1415A">
        <w:trPr>
          <w:trHeight w:val="1020"/>
        </w:trPr>
        <w:tc>
          <w:tcPr>
            <w:tcW w:w="6165" w:type="dxa"/>
            <w:tcBorders>
              <w:top w:val="single" w:sz="6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C5DCFB4" w14:textId="5D034584" w:rsidR="00C1415A" w:rsidRDefault="00C1415A">
            <w:pPr>
              <w:ind w:left="140" w:right="140"/>
              <w:rPr>
                <w:b/>
              </w:rPr>
            </w:pPr>
            <w:r>
              <w:rPr>
                <w:b/>
              </w:rPr>
              <w:t>Increase Data to Ink Ratio</w:t>
            </w:r>
          </w:p>
          <w:p w14:paraId="7C84A739" w14:textId="77777777" w:rsidR="00C1415A" w:rsidRDefault="00C1415A">
            <w:pPr>
              <w:ind w:left="140" w:right="140"/>
            </w:pPr>
            <w:r>
              <w:t>-Chart is clean and readable, without unnecessary details</w:t>
            </w:r>
          </w:p>
          <w:p w14:paraId="65F62BD7" w14:textId="1D16589C" w:rsidR="003B50C6" w:rsidRDefault="003B50C6">
            <w:pPr>
              <w:ind w:left="140" w:right="140"/>
            </w:pPr>
            <w:r>
              <w:t>- Graph should bleed into the surrounding page</w:t>
            </w:r>
          </w:p>
        </w:tc>
        <w:tc>
          <w:tcPr>
            <w:tcW w:w="540" w:type="dxa"/>
            <w:tcBorders>
              <w:top w:val="single" w:sz="6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FCD643" w14:textId="77777777" w:rsidR="00C1415A" w:rsidRDefault="00C1415A">
            <w:pPr>
              <w:ind w:left="140" w:right="140"/>
              <w:jc w:val="center"/>
            </w:pPr>
          </w:p>
        </w:tc>
        <w:tc>
          <w:tcPr>
            <w:tcW w:w="540" w:type="dxa"/>
            <w:tcBorders>
              <w:top w:val="single" w:sz="6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B4852F" w14:textId="77777777" w:rsidR="00C1415A" w:rsidRDefault="00C1415A">
            <w:pPr>
              <w:ind w:left="140" w:right="140"/>
              <w:jc w:val="center"/>
            </w:pPr>
          </w:p>
        </w:tc>
        <w:tc>
          <w:tcPr>
            <w:tcW w:w="540" w:type="dxa"/>
            <w:tcBorders>
              <w:top w:val="single" w:sz="6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66226E" w14:textId="77777777" w:rsidR="00C1415A" w:rsidRDefault="00C1415A">
            <w:pPr>
              <w:ind w:left="140" w:right="140"/>
              <w:jc w:val="center"/>
            </w:pPr>
          </w:p>
        </w:tc>
        <w:tc>
          <w:tcPr>
            <w:tcW w:w="1080" w:type="dxa"/>
            <w:tcBorders>
              <w:top w:val="single" w:sz="6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43C54E" w14:textId="77777777" w:rsidR="00C1415A" w:rsidRDefault="00C1415A">
            <w:pPr>
              <w:ind w:left="140" w:right="140"/>
              <w:jc w:val="center"/>
            </w:pPr>
          </w:p>
        </w:tc>
      </w:tr>
      <w:tr w:rsidR="00C1415A" w14:paraId="005BEC55" w14:textId="77777777" w:rsidTr="00C1415A">
        <w:trPr>
          <w:trHeight w:val="1020"/>
        </w:trPr>
        <w:tc>
          <w:tcPr>
            <w:tcW w:w="6165" w:type="dxa"/>
            <w:tcBorders>
              <w:top w:val="single" w:sz="6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9A7A473" w14:textId="0FC41767" w:rsidR="00C1415A" w:rsidRDefault="003B50C6">
            <w:pPr>
              <w:ind w:left="140" w:right="140"/>
              <w:rPr>
                <w:b/>
              </w:rPr>
            </w:pPr>
            <w:r>
              <w:rPr>
                <w:b/>
              </w:rPr>
              <w:t xml:space="preserve">Appropriate </w:t>
            </w:r>
            <w:r w:rsidR="00C1415A">
              <w:rPr>
                <w:b/>
              </w:rPr>
              <w:t>Level of precision</w:t>
            </w:r>
          </w:p>
          <w:p w14:paraId="03684129" w14:textId="7316E5F1" w:rsidR="003B50C6" w:rsidRPr="003B50C6" w:rsidRDefault="003B50C6">
            <w:pPr>
              <w:ind w:left="140" w:right="140"/>
            </w:pPr>
            <w:r>
              <w:rPr>
                <w:rFonts w:hint="eastAsia"/>
                <w:b/>
              </w:rPr>
              <w:t>-</w:t>
            </w:r>
            <w:r>
              <w:rPr>
                <w:b/>
              </w:rPr>
              <w:t xml:space="preserve"> </w:t>
            </w:r>
            <w:r>
              <w:t>U</w:t>
            </w:r>
            <w:r>
              <w:rPr>
                <w:rFonts w:hint="eastAsia"/>
              </w:rPr>
              <w:t>se</w:t>
            </w:r>
            <w:r>
              <w:t xml:space="preserve"> a level of prevision that meets audiences’ needs.</w:t>
            </w:r>
          </w:p>
          <w:p w14:paraId="5F5CBCCC" w14:textId="77777777" w:rsidR="00C1415A" w:rsidRDefault="00C1415A">
            <w:pPr>
              <w:ind w:left="140" w:right="140"/>
            </w:pPr>
            <w:r>
              <w:t xml:space="preserve">-Chart displays precision based on overall scale. </w:t>
            </w:r>
          </w:p>
        </w:tc>
        <w:tc>
          <w:tcPr>
            <w:tcW w:w="540" w:type="dxa"/>
            <w:tcBorders>
              <w:top w:val="single" w:sz="6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3C3C2F8" w14:textId="77777777" w:rsidR="00C1415A" w:rsidRDefault="00C1415A">
            <w:pPr>
              <w:ind w:left="140" w:right="140"/>
              <w:jc w:val="center"/>
            </w:pPr>
            <w:r>
              <w:t xml:space="preserve"> </w:t>
            </w:r>
          </w:p>
        </w:tc>
        <w:tc>
          <w:tcPr>
            <w:tcW w:w="540" w:type="dxa"/>
            <w:tcBorders>
              <w:top w:val="single" w:sz="6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81B43F1" w14:textId="77777777" w:rsidR="00C1415A" w:rsidRDefault="00C1415A">
            <w:pPr>
              <w:ind w:left="140" w:right="140"/>
              <w:jc w:val="center"/>
            </w:pPr>
            <w:r>
              <w:t xml:space="preserve"> </w:t>
            </w:r>
          </w:p>
        </w:tc>
        <w:tc>
          <w:tcPr>
            <w:tcW w:w="540" w:type="dxa"/>
            <w:tcBorders>
              <w:top w:val="single" w:sz="6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90A2F99" w14:textId="77777777" w:rsidR="00C1415A" w:rsidRDefault="00C1415A">
            <w:pPr>
              <w:ind w:left="140" w:right="140"/>
              <w:jc w:val="center"/>
            </w:pPr>
            <w:r>
              <w:t xml:space="preserve"> </w:t>
            </w:r>
          </w:p>
        </w:tc>
        <w:tc>
          <w:tcPr>
            <w:tcW w:w="1080" w:type="dxa"/>
            <w:tcBorders>
              <w:top w:val="single" w:sz="6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6D0B927" w14:textId="77777777" w:rsidR="00C1415A" w:rsidRDefault="00C1415A">
            <w:pPr>
              <w:ind w:left="140" w:right="140"/>
              <w:jc w:val="center"/>
            </w:pPr>
            <w:r>
              <w:t xml:space="preserve"> </w:t>
            </w:r>
          </w:p>
        </w:tc>
      </w:tr>
      <w:tr w:rsidR="00C1415A" w14:paraId="5E0A8B3C" w14:textId="77777777" w:rsidTr="00C1415A">
        <w:trPr>
          <w:trHeight w:val="1020"/>
        </w:trPr>
        <w:tc>
          <w:tcPr>
            <w:tcW w:w="6165" w:type="dxa"/>
            <w:tcBorders>
              <w:top w:val="single" w:sz="6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1862037" w14:textId="679291D2" w:rsidR="00C1415A" w:rsidRDefault="00C1415A">
            <w:pPr>
              <w:ind w:right="140"/>
              <w:rPr>
                <w:b/>
              </w:rPr>
            </w:pPr>
            <w:r>
              <w:rPr>
                <w:b/>
              </w:rPr>
              <w:t xml:space="preserve">  Chart and elements reinforced overall message</w:t>
            </w:r>
          </w:p>
          <w:p w14:paraId="718EC5AE" w14:textId="77777777" w:rsidR="00C1415A" w:rsidRDefault="00C1415A">
            <w:pPr>
              <w:ind w:left="140" w:right="140"/>
              <w:rPr>
                <w:b/>
              </w:rPr>
            </w:pPr>
            <w:r>
              <w:t xml:space="preserve">-All elements of the graph should be consistent and convey the same message. If there are discrepancies, author should notify readers first. </w:t>
            </w:r>
          </w:p>
        </w:tc>
        <w:tc>
          <w:tcPr>
            <w:tcW w:w="540" w:type="dxa"/>
            <w:tcBorders>
              <w:top w:val="single" w:sz="6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429B6D" w14:textId="77777777" w:rsidR="00C1415A" w:rsidRDefault="00C1415A">
            <w:pPr>
              <w:ind w:left="140" w:right="140"/>
              <w:jc w:val="center"/>
            </w:pPr>
          </w:p>
        </w:tc>
        <w:tc>
          <w:tcPr>
            <w:tcW w:w="540" w:type="dxa"/>
            <w:tcBorders>
              <w:top w:val="single" w:sz="6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5157C6" w14:textId="77777777" w:rsidR="00C1415A" w:rsidRDefault="00C1415A">
            <w:pPr>
              <w:ind w:left="140" w:right="140"/>
              <w:jc w:val="center"/>
            </w:pPr>
          </w:p>
        </w:tc>
        <w:tc>
          <w:tcPr>
            <w:tcW w:w="540" w:type="dxa"/>
            <w:tcBorders>
              <w:top w:val="single" w:sz="6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A12317" w14:textId="77777777" w:rsidR="00C1415A" w:rsidRDefault="00C1415A">
            <w:pPr>
              <w:ind w:left="140" w:right="140"/>
              <w:jc w:val="center"/>
            </w:pPr>
          </w:p>
        </w:tc>
        <w:tc>
          <w:tcPr>
            <w:tcW w:w="1080" w:type="dxa"/>
            <w:tcBorders>
              <w:top w:val="single" w:sz="6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CC133C" w14:textId="77777777" w:rsidR="00C1415A" w:rsidRDefault="00C1415A">
            <w:pPr>
              <w:ind w:left="140" w:right="140"/>
              <w:jc w:val="center"/>
            </w:pPr>
          </w:p>
        </w:tc>
      </w:tr>
      <w:tr w:rsidR="00C1415A" w14:paraId="186B266C" w14:textId="77777777" w:rsidTr="00C1415A">
        <w:trPr>
          <w:trHeight w:val="1020"/>
        </w:trPr>
        <w:tc>
          <w:tcPr>
            <w:tcW w:w="6165" w:type="dxa"/>
            <w:tcBorders>
              <w:top w:val="single" w:sz="6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58C5D9A" w14:textId="7CF10E69" w:rsidR="00C1415A" w:rsidRDefault="00C1415A">
            <w:pPr>
              <w:ind w:left="140" w:right="140"/>
              <w:rPr>
                <w:b/>
              </w:rPr>
            </w:pPr>
            <w:r>
              <w:rPr>
                <w:b/>
              </w:rPr>
              <w:t>Make sure graphics and data are proportional</w:t>
            </w:r>
          </w:p>
          <w:p w14:paraId="4F8940E6" w14:textId="77777777" w:rsidR="00C1415A" w:rsidRDefault="00C1415A">
            <w:pPr>
              <w:ind w:left="140" w:right="140"/>
            </w:pPr>
            <w:r>
              <w:t xml:space="preserve">-Axis are to </w:t>
            </w:r>
            <w:proofErr w:type="gramStart"/>
            <w:r>
              <w:t>scale, and</w:t>
            </w:r>
            <w:proofErr w:type="gramEnd"/>
            <w:r>
              <w:t xml:space="preserve"> have a correct proportion.  </w:t>
            </w:r>
          </w:p>
          <w:p w14:paraId="04EFD0DD" w14:textId="25BE9A4A" w:rsidR="003B50C6" w:rsidRDefault="003B50C6">
            <w:pPr>
              <w:ind w:left="140" w:right="140"/>
            </w:pPr>
            <w:r>
              <w:t>- Graph highlights significant finding</w:t>
            </w:r>
          </w:p>
        </w:tc>
        <w:tc>
          <w:tcPr>
            <w:tcW w:w="540" w:type="dxa"/>
            <w:tcBorders>
              <w:top w:val="single" w:sz="6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F2C61AF" w14:textId="77777777" w:rsidR="00C1415A" w:rsidRDefault="00C1415A">
            <w:pPr>
              <w:ind w:left="140" w:right="140"/>
              <w:jc w:val="center"/>
            </w:pPr>
            <w:r>
              <w:t xml:space="preserve"> </w:t>
            </w:r>
          </w:p>
        </w:tc>
        <w:tc>
          <w:tcPr>
            <w:tcW w:w="540" w:type="dxa"/>
            <w:tcBorders>
              <w:top w:val="single" w:sz="6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4AC67A4" w14:textId="77777777" w:rsidR="00C1415A" w:rsidRDefault="00C1415A">
            <w:pPr>
              <w:ind w:left="140" w:right="140"/>
              <w:jc w:val="center"/>
            </w:pPr>
            <w:r>
              <w:t xml:space="preserve"> </w:t>
            </w:r>
          </w:p>
        </w:tc>
        <w:tc>
          <w:tcPr>
            <w:tcW w:w="540" w:type="dxa"/>
            <w:tcBorders>
              <w:top w:val="single" w:sz="6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510DC2A" w14:textId="77777777" w:rsidR="00C1415A" w:rsidRDefault="00C1415A">
            <w:pPr>
              <w:ind w:left="140" w:right="140"/>
              <w:jc w:val="center"/>
            </w:pPr>
            <w:r>
              <w:t xml:space="preserve"> </w:t>
            </w:r>
          </w:p>
        </w:tc>
        <w:tc>
          <w:tcPr>
            <w:tcW w:w="1080" w:type="dxa"/>
            <w:tcBorders>
              <w:top w:val="single" w:sz="6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2DB0C14" w14:textId="77777777" w:rsidR="00C1415A" w:rsidRDefault="00C1415A">
            <w:pPr>
              <w:ind w:left="140" w:right="140"/>
              <w:jc w:val="center"/>
            </w:pPr>
            <w:r>
              <w:t xml:space="preserve"> </w:t>
            </w:r>
          </w:p>
        </w:tc>
      </w:tr>
      <w:tr w:rsidR="00C1415A" w14:paraId="589E78B1" w14:textId="77777777" w:rsidTr="00C1415A">
        <w:trPr>
          <w:trHeight w:val="740"/>
        </w:trPr>
        <w:tc>
          <w:tcPr>
            <w:tcW w:w="6165" w:type="dxa"/>
            <w:tcBorders>
              <w:top w:val="single" w:sz="6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1ADB7D4" w14:textId="46C2CC47" w:rsidR="00C1415A" w:rsidRDefault="00C1415A">
            <w:pPr>
              <w:ind w:left="140" w:right="140"/>
            </w:pPr>
            <w:r>
              <w:rPr>
                <w:b/>
              </w:rPr>
              <w:t xml:space="preserve">Check dimensions of the chart </w:t>
            </w:r>
          </w:p>
          <w:p w14:paraId="60721B80" w14:textId="77777777" w:rsidR="00C1415A" w:rsidRDefault="00C1415A">
            <w:pPr>
              <w:ind w:left="140" w:right="140"/>
            </w:pPr>
            <w:r>
              <w:t xml:space="preserve">- prefer 2D over 3D or higher dimension; try to use lower dimensions to tell a clear story. </w:t>
            </w:r>
          </w:p>
        </w:tc>
        <w:tc>
          <w:tcPr>
            <w:tcW w:w="540" w:type="dxa"/>
            <w:tcBorders>
              <w:top w:val="single" w:sz="6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495F563" w14:textId="77777777" w:rsidR="00C1415A" w:rsidRDefault="00C1415A">
            <w:pPr>
              <w:ind w:left="140" w:right="140"/>
              <w:jc w:val="center"/>
            </w:pPr>
            <w:r>
              <w:t xml:space="preserve"> </w:t>
            </w:r>
          </w:p>
        </w:tc>
        <w:tc>
          <w:tcPr>
            <w:tcW w:w="540" w:type="dxa"/>
            <w:tcBorders>
              <w:top w:val="single" w:sz="6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7F3A26B" w14:textId="77777777" w:rsidR="00C1415A" w:rsidRDefault="00C1415A">
            <w:pPr>
              <w:ind w:left="140" w:right="140"/>
              <w:jc w:val="center"/>
            </w:pPr>
            <w:r>
              <w:t xml:space="preserve"> </w:t>
            </w:r>
          </w:p>
        </w:tc>
        <w:tc>
          <w:tcPr>
            <w:tcW w:w="540" w:type="dxa"/>
            <w:tcBorders>
              <w:top w:val="single" w:sz="6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8AAB957" w14:textId="77777777" w:rsidR="00C1415A" w:rsidRDefault="00C1415A">
            <w:pPr>
              <w:ind w:left="140" w:right="140"/>
              <w:jc w:val="center"/>
            </w:pPr>
            <w:r>
              <w:t xml:space="preserve"> </w:t>
            </w:r>
          </w:p>
        </w:tc>
        <w:tc>
          <w:tcPr>
            <w:tcW w:w="1080" w:type="dxa"/>
            <w:tcBorders>
              <w:top w:val="single" w:sz="6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895099D" w14:textId="77777777" w:rsidR="00C1415A" w:rsidRDefault="00C1415A">
            <w:pPr>
              <w:ind w:left="140" w:right="140"/>
              <w:jc w:val="center"/>
            </w:pPr>
            <w:r>
              <w:t xml:space="preserve"> </w:t>
            </w:r>
          </w:p>
        </w:tc>
      </w:tr>
      <w:tr w:rsidR="00C1415A" w14:paraId="07CA523F" w14:textId="77777777" w:rsidTr="00C1415A">
        <w:trPr>
          <w:trHeight w:val="1020"/>
        </w:trPr>
        <w:tc>
          <w:tcPr>
            <w:tcW w:w="6165" w:type="dxa"/>
            <w:tcBorders>
              <w:top w:val="single" w:sz="6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2890208" w14:textId="37913ECF" w:rsidR="00C1415A" w:rsidRDefault="003B50C6">
            <w:pPr>
              <w:ind w:left="140" w:right="140"/>
              <w:rPr>
                <w:b/>
              </w:rPr>
            </w:pPr>
            <w:r>
              <w:rPr>
                <w:b/>
              </w:rPr>
              <w:t xml:space="preserve">Color is legible for people with colorblindness </w:t>
            </w:r>
          </w:p>
          <w:p w14:paraId="6D1FBDAD" w14:textId="396A3940" w:rsidR="00C1415A" w:rsidRDefault="00C1415A">
            <w:pPr>
              <w:ind w:left="140" w:right="140"/>
            </w:pPr>
            <w:r>
              <w:t>-</w:t>
            </w:r>
            <w:r w:rsidR="003B50C6">
              <w:t xml:space="preserve"> Avoid red-green and yellow-blue combination when those color touch one another</w:t>
            </w:r>
          </w:p>
        </w:tc>
        <w:tc>
          <w:tcPr>
            <w:tcW w:w="540" w:type="dxa"/>
            <w:tcBorders>
              <w:top w:val="single" w:sz="6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5BC8EB4" w14:textId="77777777" w:rsidR="00C1415A" w:rsidRDefault="00C1415A">
            <w:pPr>
              <w:ind w:left="140" w:right="140"/>
              <w:jc w:val="center"/>
            </w:pPr>
            <w:r>
              <w:t xml:space="preserve"> </w:t>
            </w:r>
          </w:p>
        </w:tc>
        <w:tc>
          <w:tcPr>
            <w:tcW w:w="540" w:type="dxa"/>
            <w:tcBorders>
              <w:top w:val="single" w:sz="6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DBB8F24" w14:textId="77777777" w:rsidR="00C1415A" w:rsidRDefault="00C1415A">
            <w:pPr>
              <w:ind w:left="140" w:right="140"/>
              <w:jc w:val="center"/>
            </w:pPr>
            <w:r>
              <w:t xml:space="preserve"> </w:t>
            </w:r>
          </w:p>
        </w:tc>
        <w:tc>
          <w:tcPr>
            <w:tcW w:w="540" w:type="dxa"/>
            <w:tcBorders>
              <w:top w:val="single" w:sz="6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F6F4CBD" w14:textId="77777777" w:rsidR="00C1415A" w:rsidRDefault="00C1415A">
            <w:pPr>
              <w:ind w:left="140" w:right="140"/>
              <w:jc w:val="center"/>
            </w:pPr>
            <w:r>
              <w:t xml:space="preserve"> </w:t>
            </w:r>
          </w:p>
        </w:tc>
        <w:tc>
          <w:tcPr>
            <w:tcW w:w="1080" w:type="dxa"/>
            <w:tcBorders>
              <w:top w:val="single" w:sz="6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BDFE7BE" w14:textId="77777777" w:rsidR="00C1415A" w:rsidRDefault="00C1415A">
            <w:pPr>
              <w:ind w:left="140" w:right="140"/>
              <w:jc w:val="center"/>
            </w:pPr>
            <w:r>
              <w:t xml:space="preserve"> </w:t>
            </w:r>
          </w:p>
        </w:tc>
      </w:tr>
      <w:tr w:rsidR="00C1415A" w14:paraId="031C9D84" w14:textId="77777777" w:rsidTr="00C1415A">
        <w:trPr>
          <w:trHeight w:val="1020"/>
        </w:trPr>
        <w:tc>
          <w:tcPr>
            <w:tcW w:w="6165" w:type="dxa"/>
            <w:tcBorders>
              <w:top w:val="single" w:sz="6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7C1F5DA" w14:textId="033CA85B" w:rsidR="00C1415A" w:rsidRDefault="00C1415A">
            <w:pPr>
              <w:ind w:left="140" w:right="140"/>
              <w:rPr>
                <w:b/>
              </w:rPr>
            </w:pPr>
            <w:r>
              <w:rPr>
                <w:b/>
              </w:rPr>
              <w:lastRenderedPageBreak/>
              <w:t xml:space="preserve">Data are intentionally ordered </w:t>
            </w:r>
          </w:p>
          <w:p w14:paraId="6701AA86" w14:textId="77777777" w:rsidR="00C1415A" w:rsidRDefault="00C1415A">
            <w:pPr>
              <w:ind w:left="140" w:right="140"/>
            </w:pPr>
            <w:r>
              <w:t>-Order data to show pattern more clearly to readers</w:t>
            </w:r>
          </w:p>
        </w:tc>
        <w:tc>
          <w:tcPr>
            <w:tcW w:w="540" w:type="dxa"/>
            <w:tcBorders>
              <w:top w:val="single" w:sz="6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5F7BA1C" w14:textId="77777777" w:rsidR="00C1415A" w:rsidRDefault="00C1415A">
            <w:pPr>
              <w:ind w:left="140" w:right="140"/>
              <w:jc w:val="center"/>
            </w:pPr>
            <w:r>
              <w:t xml:space="preserve"> </w:t>
            </w:r>
          </w:p>
        </w:tc>
        <w:tc>
          <w:tcPr>
            <w:tcW w:w="540" w:type="dxa"/>
            <w:tcBorders>
              <w:top w:val="single" w:sz="6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BAB9F6F" w14:textId="77777777" w:rsidR="00C1415A" w:rsidRDefault="00C1415A">
            <w:pPr>
              <w:ind w:left="140" w:right="140"/>
              <w:jc w:val="center"/>
            </w:pPr>
            <w:r>
              <w:t xml:space="preserve"> </w:t>
            </w:r>
          </w:p>
        </w:tc>
        <w:tc>
          <w:tcPr>
            <w:tcW w:w="540" w:type="dxa"/>
            <w:tcBorders>
              <w:top w:val="single" w:sz="6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210484F" w14:textId="77777777" w:rsidR="00C1415A" w:rsidRDefault="00C1415A">
            <w:pPr>
              <w:ind w:left="140" w:right="140"/>
              <w:jc w:val="center"/>
            </w:pPr>
            <w:r>
              <w:t xml:space="preserve"> </w:t>
            </w:r>
          </w:p>
        </w:tc>
        <w:tc>
          <w:tcPr>
            <w:tcW w:w="1080" w:type="dxa"/>
            <w:tcBorders>
              <w:top w:val="single" w:sz="6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5B2B028" w14:textId="77777777" w:rsidR="00C1415A" w:rsidRDefault="00C1415A">
            <w:pPr>
              <w:ind w:left="140" w:right="140"/>
              <w:jc w:val="center"/>
            </w:pPr>
            <w:r>
              <w:t xml:space="preserve"> </w:t>
            </w:r>
          </w:p>
        </w:tc>
      </w:tr>
      <w:tr w:rsidR="00C1415A" w14:paraId="22CA24AC" w14:textId="77777777" w:rsidTr="00C1415A">
        <w:trPr>
          <w:trHeight w:val="1020"/>
        </w:trPr>
        <w:tc>
          <w:tcPr>
            <w:tcW w:w="6165" w:type="dxa"/>
            <w:tcBorders>
              <w:top w:val="single" w:sz="6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BD38028" w14:textId="491352B2" w:rsidR="00C1415A" w:rsidRDefault="00C1415A">
            <w:pPr>
              <w:ind w:left="140" w:right="140"/>
              <w:rPr>
                <w:b/>
              </w:rPr>
            </w:pPr>
            <w:r>
              <w:rPr>
                <w:b/>
              </w:rPr>
              <w:t xml:space="preserve">Subtitles or annotations provide information </w:t>
            </w:r>
          </w:p>
          <w:p w14:paraId="7BE86901" w14:textId="77777777" w:rsidR="00C1415A" w:rsidRDefault="00C1415A">
            <w:pPr>
              <w:ind w:left="140" w:right="140"/>
            </w:pPr>
            <w:r>
              <w:t>-Strategically use subtitles and annotations to provide additional/highlight information to readers</w:t>
            </w:r>
          </w:p>
        </w:tc>
        <w:tc>
          <w:tcPr>
            <w:tcW w:w="540" w:type="dxa"/>
            <w:tcBorders>
              <w:top w:val="single" w:sz="6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E11407B" w14:textId="77777777" w:rsidR="00C1415A" w:rsidRDefault="00C1415A">
            <w:pPr>
              <w:ind w:left="140" w:right="140"/>
              <w:jc w:val="center"/>
            </w:pPr>
            <w:r>
              <w:t xml:space="preserve"> </w:t>
            </w:r>
          </w:p>
        </w:tc>
        <w:tc>
          <w:tcPr>
            <w:tcW w:w="540" w:type="dxa"/>
            <w:tcBorders>
              <w:top w:val="single" w:sz="6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6E35E91" w14:textId="77777777" w:rsidR="00C1415A" w:rsidRDefault="00C1415A">
            <w:pPr>
              <w:ind w:left="140" w:right="140"/>
              <w:jc w:val="center"/>
            </w:pPr>
            <w:r>
              <w:t xml:space="preserve"> </w:t>
            </w:r>
          </w:p>
        </w:tc>
        <w:tc>
          <w:tcPr>
            <w:tcW w:w="540" w:type="dxa"/>
            <w:tcBorders>
              <w:top w:val="single" w:sz="6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BAF96C7" w14:textId="77777777" w:rsidR="00C1415A" w:rsidRDefault="00C1415A">
            <w:pPr>
              <w:ind w:left="140" w:right="140"/>
              <w:jc w:val="center"/>
            </w:pPr>
            <w:r>
              <w:t xml:space="preserve"> </w:t>
            </w:r>
          </w:p>
        </w:tc>
        <w:tc>
          <w:tcPr>
            <w:tcW w:w="1080" w:type="dxa"/>
            <w:tcBorders>
              <w:top w:val="single" w:sz="6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A380951" w14:textId="77777777" w:rsidR="00C1415A" w:rsidRDefault="00C1415A">
            <w:pPr>
              <w:ind w:left="140" w:right="140"/>
              <w:jc w:val="center"/>
            </w:pPr>
            <w:r>
              <w:t xml:space="preserve"> </w:t>
            </w:r>
          </w:p>
        </w:tc>
      </w:tr>
      <w:tr w:rsidR="00C1415A" w14:paraId="53CDA83A" w14:textId="77777777" w:rsidTr="00C1415A">
        <w:trPr>
          <w:trHeight w:val="1020"/>
        </w:trPr>
        <w:tc>
          <w:tcPr>
            <w:tcW w:w="6165" w:type="dxa"/>
            <w:tcBorders>
              <w:top w:val="single" w:sz="6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FED8F76" w14:textId="2896A7B8" w:rsidR="00C1415A" w:rsidRDefault="00C1415A">
            <w:pPr>
              <w:ind w:left="140" w:right="140"/>
              <w:rPr>
                <w:b/>
              </w:rPr>
            </w:pPr>
            <w:r>
              <w:rPr>
                <w:b/>
              </w:rPr>
              <w:t xml:space="preserve">Color is used to highlight key patterns.  </w:t>
            </w:r>
          </w:p>
          <w:p w14:paraId="17A56575" w14:textId="77777777" w:rsidR="00C1415A" w:rsidRDefault="00C1415A">
            <w:pPr>
              <w:ind w:left="140" w:right="140"/>
            </w:pPr>
            <w:r>
              <w:t xml:space="preserve">-Action colors should guide the readers to see patterns of the display. </w:t>
            </w:r>
          </w:p>
        </w:tc>
        <w:tc>
          <w:tcPr>
            <w:tcW w:w="540" w:type="dxa"/>
            <w:tcBorders>
              <w:top w:val="single" w:sz="6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F31E6D6" w14:textId="77777777" w:rsidR="00C1415A" w:rsidRDefault="00C1415A">
            <w:pPr>
              <w:ind w:left="140" w:right="140"/>
              <w:jc w:val="center"/>
            </w:pPr>
            <w:r>
              <w:t xml:space="preserve"> </w:t>
            </w:r>
          </w:p>
        </w:tc>
        <w:tc>
          <w:tcPr>
            <w:tcW w:w="540" w:type="dxa"/>
            <w:tcBorders>
              <w:top w:val="single" w:sz="6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8717575" w14:textId="77777777" w:rsidR="00C1415A" w:rsidRDefault="00C1415A">
            <w:pPr>
              <w:ind w:left="140" w:right="140"/>
              <w:jc w:val="center"/>
            </w:pPr>
            <w:r>
              <w:t xml:space="preserve"> </w:t>
            </w:r>
          </w:p>
        </w:tc>
        <w:tc>
          <w:tcPr>
            <w:tcW w:w="540" w:type="dxa"/>
            <w:tcBorders>
              <w:top w:val="single" w:sz="6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3B401EA" w14:textId="77777777" w:rsidR="00C1415A" w:rsidRDefault="00C1415A">
            <w:pPr>
              <w:ind w:left="140" w:right="140"/>
              <w:jc w:val="center"/>
            </w:pPr>
            <w:r>
              <w:t xml:space="preserve"> </w:t>
            </w:r>
          </w:p>
        </w:tc>
        <w:tc>
          <w:tcPr>
            <w:tcW w:w="1080" w:type="dxa"/>
            <w:tcBorders>
              <w:top w:val="single" w:sz="6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BBA43F4" w14:textId="77777777" w:rsidR="00C1415A" w:rsidRDefault="00C1415A">
            <w:pPr>
              <w:ind w:left="140" w:right="140"/>
              <w:jc w:val="center"/>
            </w:pPr>
            <w:r>
              <w:t xml:space="preserve"> </w:t>
            </w:r>
          </w:p>
        </w:tc>
      </w:tr>
      <w:tr w:rsidR="00C1415A" w14:paraId="0AB4E935" w14:textId="77777777" w:rsidTr="00C1415A">
        <w:trPr>
          <w:trHeight w:val="1020"/>
        </w:trPr>
        <w:tc>
          <w:tcPr>
            <w:tcW w:w="6165" w:type="dxa"/>
            <w:tcBorders>
              <w:top w:val="single" w:sz="6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3BBA8F1" w14:textId="77777777" w:rsidR="00C1415A" w:rsidRDefault="00C1415A">
            <w:pPr>
              <w:ind w:left="140" w:right="140"/>
              <w:rPr>
                <w:b/>
              </w:rPr>
            </w:pPr>
            <w:r>
              <w:rPr>
                <w:b/>
              </w:rPr>
              <w:t xml:space="preserve">Overall Score: </w:t>
            </w:r>
          </w:p>
        </w:tc>
        <w:tc>
          <w:tcPr>
            <w:tcW w:w="540" w:type="dxa"/>
            <w:tcBorders>
              <w:top w:val="single" w:sz="6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14CE04C" w14:textId="77777777" w:rsidR="00C1415A" w:rsidRDefault="00C1415A">
            <w:pPr>
              <w:ind w:left="140" w:right="140"/>
              <w:jc w:val="center"/>
            </w:pPr>
            <w:r>
              <w:t xml:space="preserve"> </w:t>
            </w:r>
          </w:p>
        </w:tc>
        <w:tc>
          <w:tcPr>
            <w:tcW w:w="540" w:type="dxa"/>
            <w:tcBorders>
              <w:top w:val="single" w:sz="6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D4586AC" w14:textId="77777777" w:rsidR="00C1415A" w:rsidRDefault="00C1415A">
            <w:pPr>
              <w:ind w:left="140" w:right="140"/>
              <w:jc w:val="center"/>
            </w:pPr>
            <w:r>
              <w:t xml:space="preserve"> </w:t>
            </w:r>
          </w:p>
        </w:tc>
        <w:tc>
          <w:tcPr>
            <w:tcW w:w="540" w:type="dxa"/>
            <w:tcBorders>
              <w:top w:val="single" w:sz="6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F4C3DC4" w14:textId="77777777" w:rsidR="00C1415A" w:rsidRDefault="00C1415A">
            <w:pPr>
              <w:ind w:left="140" w:right="140"/>
              <w:jc w:val="center"/>
            </w:pPr>
            <w:r>
              <w:t xml:space="preserve"> </w:t>
            </w:r>
          </w:p>
        </w:tc>
        <w:tc>
          <w:tcPr>
            <w:tcW w:w="1080" w:type="dxa"/>
            <w:tcBorders>
              <w:top w:val="single" w:sz="6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AEA5467" w14:textId="77777777" w:rsidR="00C1415A" w:rsidRDefault="00C1415A">
            <w:pPr>
              <w:ind w:left="140" w:right="140"/>
              <w:jc w:val="center"/>
            </w:pPr>
            <w:r>
              <w:t xml:space="preserve"> </w:t>
            </w:r>
          </w:p>
        </w:tc>
      </w:tr>
    </w:tbl>
    <w:p w14:paraId="59635E69" w14:textId="77777777" w:rsidR="00C1415A" w:rsidRDefault="00C1415A" w:rsidP="00C1415A"/>
    <w:p w14:paraId="5011E0C9" w14:textId="2EC6AD4E" w:rsidR="00A246EE" w:rsidRDefault="00A246EE"/>
    <w:p w14:paraId="103C5D87" w14:textId="13F1E9D3" w:rsidR="00C1415A" w:rsidRDefault="00C1415A" w:rsidP="00C1415A">
      <w:r>
        <w:t>Reference:</w:t>
      </w:r>
      <w:r>
        <w:rPr>
          <w:color w:val="767171"/>
        </w:rPr>
        <w:t xml:space="preserve"> </w:t>
      </w:r>
      <w:hyperlink r:id="rId4" w:history="1">
        <w:r>
          <w:rPr>
            <w:rStyle w:val="Hyperlink"/>
            <w:color w:val="954F72"/>
          </w:rPr>
          <w:t>https://stephanieevergreen.com/updated-data-visualization-checklist/</w:t>
        </w:r>
      </w:hyperlink>
      <w:r>
        <w:t xml:space="preserve">   </w:t>
      </w:r>
    </w:p>
    <w:p w14:paraId="42A409DC" w14:textId="2A1B1E55" w:rsidR="00A22E6F" w:rsidRDefault="00A22E6F" w:rsidP="00C1415A"/>
    <w:p w14:paraId="6D675B73" w14:textId="555E7A68" w:rsidR="00A22E6F" w:rsidRDefault="00A22E6F" w:rsidP="00C1415A">
      <w:bookmarkStart w:id="0" w:name="_GoBack"/>
      <w:r w:rsidRPr="00A22E6F">
        <w:lastRenderedPageBreak/>
        <w:drawing>
          <wp:inline distT="0" distB="0" distL="0" distR="0" wp14:anchorId="1047829C" wp14:editId="76A5E566">
            <wp:extent cx="5943600" cy="438277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382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p w14:paraId="248AC777" w14:textId="77777777" w:rsidR="00A22E6F" w:rsidRDefault="00A22E6F" w:rsidP="00C1415A"/>
    <w:p w14:paraId="16F35624" w14:textId="6BA9C851" w:rsidR="00C1415A" w:rsidRDefault="00A22E6F">
      <w:r>
        <w:rPr>
          <w:noProof/>
        </w:rPr>
        <w:drawing>
          <wp:inline distT="0" distB="0" distL="0" distR="0" wp14:anchorId="70BE460D" wp14:editId="08F70685">
            <wp:extent cx="5943600" cy="2927350"/>
            <wp:effectExtent l="0" t="0" r="0" b="635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27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76BFB6" w14:textId="0650F754" w:rsidR="009B3CF9" w:rsidRDefault="009B3CF9">
      <w:r>
        <w:rPr>
          <w:noProof/>
        </w:rPr>
        <w:lastRenderedPageBreak/>
        <w:drawing>
          <wp:inline distT="0" distB="0" distL="0" distR="0" wp14:anchorId="6B2D1147" wp14:editId="476E605D">
            <wp:extent cx="5943600" cy="3996055"/>
            <wp:effectExtent l="0" t="0" r="0" b="444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96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9B3CF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IzN7c0Mjc2MjcyNTBU0lEKTi0uzszPAykwrAUAs0bFpSwAAAA="/>
  </w:docVars>
  <w:rsids>
    <w:rsidRoot w:val="00E809FD"/>
    <w:rsid w:val="000110EB"/>
    <w:rsid w:val="003B50C6"/>
    <w:rsid w:val="003F4B8E"/>
    <w:rsid w:val="004C59B9"/>
    <w:rsid w:val="008B54C0"/>
    <w:rsid w:val="009B3CF9"/>
    <w:rsid w:val="00A22E6F"/>
    <w:rsid w:val="00A246EE"/>
    <w:rsid w:val="00C1415A"/>
    <w:rsid w:val="00E809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55EF35"/>
  <w15:chartTrackingRefBased/>
  <w15:docId w15:val="{35664946-E8BE-4CBE-AD3E-600CB4B303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1415A"/>
    <w:pPr>
      <w:spacing w:after="0" w:line="240" w:lineRule="auto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C1415A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3B50C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61912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3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hyperlink" Target="https://stephanieevergreen.com/updated-data-visualization-checklist/" TargetMode="Externa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3</TotalTime>
  <Pages>4</Pages>
  <Words>294</Words>
  <Characters>167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ICHEN FU</dc:creator>
  <cp:keywords/>
  <dc:description/>
  <cp:lastModifiedBy>YICHEN FU</cp:lastModifiedBy>
  <cp:revision>2</cp:revision>
  <dcterms:created xsi:type="dcterms:W3CDTF">2019-05-18T18:32:00Z</dcterms:created>
  <dcterms:modified xsi:type="dcterms:W3CDTF">2019-05-18T23:07:00Z</dcterms:modified>
</cp:coreProperties>
</file>